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AC407" w14:textId="77777777" w:rsidR="00B47CCC" w:rsidRPr="00F574F1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  <w:bookmarkStart w:id="0" w:name="_GoBack"/>
      <w:bookmarkEnd w:id="0"/>
    </w:p>
    <w:p w14:paraId="256F0075" w14:textId="77777777" w:rsidR="00B47CCC" w:rsidRPr="00F574F1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2E716006" w14:textId="77777777" w:rsidR="00B47CCC" w:rsidRPr="00F574F1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4E7D7FA6" w14:textId="77777777" w:rsidR="00B47CCC" w:rsidRPr="00F574F1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3F96E95B" w14:textId="77777777" w:rsidR="00B47CCC" w:rsidRPr="00F574F1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1B833109" w14:textId="77777777" w:rsidR="00B47CCC" w:rsidRDefault="00B47CCC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12FCEC1B" w14:textId="77777777" w:rsidR="00F574F1" w:rsidRPr="00F574F1" w:rsidRDefault="00F574F1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0BFA8661" w14:textId="77777777" w:rsidR="00F574F1" w:rsidRPr="00F574F1" w:rsidRDefault="00F574F1" w:rsidP="00F574F1">
      <w:pPr>
        <w:spacing w:after="0" w:line="480" w:lineRule="auto"/>
        <w:jc w:val="center"/>
        <w:rPr>
          <w:rFonts w:cs="Times New Roman"/>
          <w:szCs w:val="24"/>
        </w:rPr>
      </w:pPr>
    </w:p>
    <w:p w14:paraId="2501DE0E" w14:textId="77777777" w:rsidR="004702D3" w:rsidRPr="00F574F1" w:rsidRDefault="004702D3" w:rsidP="00F574F1">
      <w:pPr>
        <w:spacing w:after="0" w:line="480" w:lineRule="auto"/>
        <w:jc w:val="center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>Essay # 1</w:t>
      </w:r>
    </w:p>
    <w:p w14:paraId="53B07602" w14:textId="77777777" w:rsidR="004702D3" w:rsidRPr="00F574F1" w:rsidRDefault="004702D3" w:rsidP="00F574F1">
      <w:pPr>
        <w:spacing w:after="0" w:line="480" w:lineRule="auto"/>
        <w:jc w:val="center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>[Name of the Writer]</w:t>
      </w:r>
    </w:p>
    <w:p w14:paraId="33AC0A09" w14:textId="77777777" w:rsidR="004702D3" w:rsidRPr="00F574F1" w:rsidRDefault="004702D3" w:rsidP="00F574F1">
      <w:pPr>
        <w:spacing w:after="0" w:line="480" w:lineRule="auto"/>
        <w:jc w:val="center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>[Name of the Institution]</w:t>
      </w:r>
    </w:p>
    <w:p w14:paraId="6A09D6E8" w14:textId="77777777" w:rsidR="004702D3" w:rsidRPr="00F574F1" w:rsidRDefault="004702D3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br w:type="page"/>
      </w:r>
    </w:p>
    <w:p w14:paraId="168661BE" w14:textId="77777777" w:rsidR="00350ED9" w:rsidRPr="00F574F1" w:rsidRDefault="00A65ACC" w:rsidP="00F574F1">
      <w:pPr>
        <w:spacing w:after="0" w:line="480" w:lineRule="auto"/>
        <w:jc w:val="center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lastRenderedPageBreak/>
        <w:t>Essay # 1</w:t>
      </w:r>
    </w:p>
    <w:p w14:paraId="3C60793C" w14:textId="77777777" w:rsidR="00A65ACC" w:rsidRPr="00F574F1" w:rsidRDefault="00A65ACC" w:rsidP="00F574F1">
      <w:pPr>
        <w:spacing w:after="0" w:line="480" w:lineRule="auto"/>
        <w:jc w:val="center"/>
        <w:rPr>
          <w:rFonts w:cs="Times New Roman"/>
          <w:b/>
          <w:szCs w:val="24"/>
        </w:rPr>
      </w:pPr>
      <w:r w:rsidRPr="00F574F1">
        <w:rPr>
          <w:rFonts w:cs="Times New Roman"/>
          <w:b/>
          <w:szCs w:val="24"/>
        </w:rPr>
        <w:t>Introduction</w:t>
      </w:r>
    </w:p>
    <w:p w14:paraId="5C17CA03" w14:textId="77777777" w:rsidR="00976B7B" w:rsidRPr="00F574F1" w:rsidRDefault="007B382A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b/>
          <w:szCs w:val="24"/>
        </w:rPr>
        <w:tab/>
      </w:r>
      <w:r w:rsidRPr="00F574F1">
        <w:rPr>
          <w:rFonts w:cs="Times New Roman"/>
          <w:szCs w:val="24"/>
        </w:rPr>
        <w:t xml:space="preserve">The history of </w:t>
      </w:r>
      <w:r w:rsidR="00F574F1">
        <w:rPr>
          <w:rFonts w:cs="Times New Roman"/>
          <w:szCs w:val="24"/>
        </w:rPr>
        <w:t xml:space="preserve">the </w:t>
      </w:r>
      <w:r w:rsidRPr="00F574F1">
        <w:rPr>
          <w:rFonts w:cs="Times New Roman"/>
          <w:szCs w:val="24"/>
        </w:rPr>
        <w:t>United States has gone through a lot of phases; there was civil war and</w:t>
      </w:r>
      <w:r w:rsidR="00D41F8D" w:rsidRPr="00F574F1">
        <w:rPr>
          <w:rFonts w:cs="Times New Roman"/>
          <w:szCs w:val="24"/>
        </w:rPr>
        <w:t xml:space="preserve"> there were revolutions, there were elections and there was industrialization. But the most important phase of American history was most probably the inculcation of the</w:t>
      </w:r>
      <w:r w:rsidR="00B644FA" w:rsidRPr="00F574F1">
        <w:rPr>
          <w:rFonts w:cs="Times New Roman"/>
          <w:szCs w:val="24"/>
        </w:rPr>
        <w:t xml:space="preserve"> black people in society. This was surely the most important even</w:t>
      </w:r>
      <w:r w:rsidR="00F574F1">
        <w:rPr>
          <w:rFonts w:cs="Times New Roman"/>
          <w:szCs w:val="24"/>
        </w:rPr>
        <w:t>t</w:t>
      </w:r>
      <w:r w:rsidR="00B644FA" w:rsidRPr="00F574F1">
        <w:rPr>
          <w:rFonts w:cs="Times New Roman"/>
          <w:szCs w:val="24"/>
        </w:rPr>
        <w:t xml:space="preserve"> in the history of </w:t>
      </w:r>
      <w:r w:rsidR="00F574F1">
        <w:rPr>
          <w:rFonts w:cs="Times New Roman"/>
          <w:szCs w:val="24"/>
        </w:rPr>
        <w:t xml:space="preserve">the </w:t>
      </w:r>
      <w:r w:rsidR="00B644FA" w:rsidRPr="00F574F1">
        <w:rPr>
          <w:rFonts w:cs="Times New Roman"/>
          <w:szCs w:val="24"/>
        </w:rPr>
        <w:t>United States which changed the country</w:t>
      </w:r>
      <w:r w:rsidR="007A711D" w:rsidRPr="00F574F1">
        <w:rPr>
          <w:rFonts w:cs="Times New Roman"/>
          <w:szCs w:val="24"/>
        </w:rPr>
        <w:t xml:space="preserve"> forever. It</w:t>
      </w:r>
      <w:r w:rsidR="00B644FA" w:rsidRPr="00F574F1">
        <w:rPr>
          <w:rFonts w:cs="Times New Roman"/>
          <w:szCs w:val="24"/>
        </w:rPr>
        <w:t xml:space="preserve"> affected almost every aspect of the</w:t>
      </w:r>
      <w:r w:rsidR="00976B7B" w:rsidRPr="00F574F1">
        <w:rPr>
          <w:rFonts w:cs="Times New Roman"/>
          <w:szCs w:val="24"/>
        </w:rPr>
        <w:t xml:space="preserve"> American Society and change the whole nation economically, financially, socially and culturally</w:t>
      </w:r>
      <w:r w:rsidR="002A41CF" w:rsidRPr="00F574F1">
        <w:rPr>
          <w:rFonts w:cs="Times New Roman"/>
          <w:szCs w:val="24"/>
        </w:rPr>
        <w:t xml:space="preserve"> (</w:t>
      </w:r>
      <w:proofErr w:type="spellStart"/>
      <w:r w:rsidR="002A41CF" w:rsidRPr="00F574F1">
        <w:rPr>
          <w:rFonts w:cs="Times New Roman"/>
          <w:color w:val="222222"/>
          <w:szCs w:val="24"/>
          <w:shd w:val="clear" w:color="auto" w:fill="FFFFFF"/>
        </w:rPr>
        <w:t>Bryc</w:t>
      </w:r>
      <w:proofErr w:type="spellEnd"/>
      <w:r w:rsidR="002A41CF" w:rsidRPr="00F574F1">
        <w:rPr>
          <w:rFonts w:cs="Times New Roman"/>
          <w:color w:val="222222"/>
          <w:szCs w:val="24"/>
          <w:shd w:val="clear" w:color="auto" w:fill="FFFFFF"/>
        </w:rPr>
        <w:t>, Durand, Macpherson, Reich, &amp; Mountain, 2015)</w:t>
      </w:r>
      <w:r w:rsidR="00976B7B" w:rsidRPr="00F574F1">
        <w:rPr>
          <w:rFonts w:cs="Times New Roman"/>
          <w:szCs w:val="24"/>
        </w:rPr>
        <w:t>.</w:t>
      </w:r>
    </w:p>
    <w:p w14:paraId="17ADBF6A" w14:textId="099D39A4" w:rsidR="007B382A" w:rsidRPr="00F574F1" w:rsidRDefault="00976B7B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ab/>
        <w:t xml:space="preserve">The black people initially came to the continent as slaves. They were brought through ships and vessels </w:t>
      </w:r>
      <w:r w:rsidR="007105CD" w:rsidRPr="00F574F1">
        <w:rPr>
          <w:rFonts w:cs="Times New Roman"/>
          <w:szCs w:val="24"/>
        </w:rPr>
        <w:t xml:space="preserve">via the Atlantic </w:t>
      </w:r>
      <w:r w:rsidR="007A711D" w:rsidRPr="00F574F1">
        <w:rPr>
          <w:rFonts w:cs="Times New Roman"/>
          <w:szCs w:val="24"/>
        </w:rPr>
        <w:t>Ocean</w:t>
      </w:r>
      <w:r w:rsidR="007105CD" w:rsidRPr="00F574F1">
        <w:rPr>
          <w:rFonts w:cs="Times New Roman"/>
          <w:szCs w:val="24"/>
        </w:rPr>
        <w:t xml:space="preserve">. </w:t>
      </w:r>
      <w:r w:rsidR="00EA12CF" w:rsidRPr="00F574F1">
        <w:rPr>
          <w:rFonts w:cs="Times New Roman"/>
          <w:szCs w:val="24"/>
        </w:rPr>
        <w:t xml:space="preserve">They were brought </w:t>
      </w:r>
      <w:r w:rsidR="00845A4A" w:rsidRPr="00F574F1">
        <w:rPr>
          <w:rFonts w:cs="Times New Roman"/>
          <w:szCs w:val="24"/>
        </w:rPr>
        <w:t>forcefully to work i</w:t>
      </w:r>
      <w:r w:rsidR="00EA12CF" w:rsidRPr="00F574F1">
        <w:rPr>
          <w:rFonts w:cs="Times New Roman"/>
          <w:szCs w:val="24"/>
        </w:rPr>
        <w:t xml:space="preserve">n </w:t>
      </w:r>
      <w:r w:rsidR="00845A4A" w:rsidRPr="00F574F1">
        <w:rPr>
          <w:rFonts w:cs="Times New Roman"/>
          <w:szCs w:val="24"/>
        </w:rPr>
        <w:t xml:space="preserve">the fields of </w:t>
      </w:r>
      <w:r w:rsidR="000D510B" w:rsidRPr="00F574F1">
        <w:rPr>
          <w:rFonts w:cs="Times New Roman"/>
          <w:szCs w:val="24"/>
        </w:rPr>
        <w:t xml:space="preserve">South America. They were treated like </w:t>
      </w:r>
      <w:r w:rsidR="00A511F1" w:rsidRPr="00F574F1">
        <w:rPr>
          <w:rFonts w:cs="Times New Roman"/>
          <w:szCs w:val="24"/>
        </w:rPr>
        <w:t>vermin</w:t>
      </w:r>
      <w:r w:rsidR="000D510B" w:rsidRPr="00F574F1">
        <w:rPr>
          <w:rFonts w:cs="Times New Roman"/>
          <w:szCs w:val="24"/>
        </w:rPr>
        <w:t xml:space="preserve"> and considered the lowest class of </w:t>
      </w:r>
      <w:r w:rsidR="00626D3F" w:rsidRPr="00F574F1">
        <w:rPr>
          <w:rFonts w:cs="Times New Roman"/>
          <w:szCs w:val="24"/>
        </w:rPr>
        <w:t>society</w:t>
      </w:r>
      <w:r w:rsidR="000D510B" w:rsidRPr="00F574F1">
        <w:rPr>
          <w:rFonts w:cs="Times New Roman"/>
          <w:szCs w:val="24"/>
        </w:rPr>
        <w:t xml:space="preserve">. </w:t>
      </w:r>
      <w:r w:rsidR="00510362" w:rsidRPr="00F574F1">
        <w:rPr>
          <w:rFonts w:cs="Times New Roman"/>
          <w:szCs w:val="24"/>
        </w:rPr>
        <w:t xml:space="preserve">In </w:t>
      </w:r>
      <w:r w:rsidR="000762E7" w:rsidRPr="00F574F1">
        <w:rPr>
          <w:rFonts w:cs="Times New Roman"/>
          <w:szCs w:val="24"/>
        </w:rPr>
        <w:t>fact,</w:t>
      </w:r>
      <w:r w:rsidR="00510362" w:rsidRPr="00F574F1">
        <w:rPr>
          <w:rFonts w:cs="Times New Roman"/>
          <w:szCs w:val="24"/>
        </w:rPr>
        <w:t xml:space="preserve"> they were not considered </w:t>
      </w:r>
      <w:r w:rsidR="009049FB" w:rsidRPr="00F574F1">
        <w:rPr>
          <w:rFonts w:cs="Times New Roman"/>
          <w:szCs w:val="24"/>
        </w:rPr>
        <w:t>the part of the soci</w:t>
      </w:r>
      <w:r w:rsidR="0086536F" w:rsidRPr="00F574F1">
        <w:rPr>
          <w:rFonts w:cs="Times New Roman"/>
          <w:szCs w:val="24"/>
        </w:rPr>
        <w:t xml:space="preserve">ety at all and treated miserably. </w:t>
      </w:r>
      <w:r w:rsidR="00EB3CAF" w:rsidRPr="00F574F1">
        <w:rPr>
          <w:rFonts w:cs="Times New Roman"/>
          <w:szCs w:val="24"/>
        </w:rPr>
        <w:t xml:space="preserve">They were taken extreme work and they were not </w:t>
      </w:r>
      <w:r w:rsidR="00BD2DA7" w:rsidRPr="00F574F1">
        <w:rPr>
          <w:rFonts w:cs="Times New Roman"/>
          <w:szCs w:val="24"/>
        </w:rPr>
        <w:t>even paid properly. Many slaves</w:t>
      </w:r>
      <w:r w:rsidR="00A02241" w:rsidRPr="00F574F1">
        <w:rPr>
          <w:rFonts w:cs="Times New Roman"/>
          <w:szCs w:val="24"/>
        </w:rPr>
        <w:t xml:space="preserve"> </w:t>
      </w:r>
      <w:r w:rsidR="00BD2DA7" w:rsidRPr="00F574F1">
        <w:rPr>
          <w:rFonts w:cs="Times New Roman"/>
          <w:szCs w:val="24"/>
        </w:rPr>
        <w:t xml:space="preserve">complained that they </w:t>
      </w:r>
      <w:r w:rsidR="00A02241" w:rsidRPr="00F574F1">
        <w:rPr>
          <w:rFonts w:cs="Times New Roman"/>
          <w:szCs w:val="24"/>
        </w:rPr>
        <w:t xml:space="preserve">did not receive proper </w:t>
      </w:r>
      <w:r w:rsidR="002E142D" w:rsidRPr="00F574F1">
        <w:rPr>
          <w:rFonts w:cs="Times New Roman"/>
          <w:szCs w:val="24"/>
        </w:rPr>
        <w:t>meals</w:t>
      </w:r>
      <w:r w:rsidR="00703219" w:rsidRPr="00F574F1">
        <w:rPr>
          <w:rFonts w:cs="Times New Roman"/>
          <w:szCs w:val="24"/>
        </w:rPr>
        <w:t xml:space="preserve"> and were forced to sleep in t</w:t>
      </w:r>
      <w:r w:rsidR="00A02241" w:rsidRPr="00F574F1">
        <w:rPr>
          <w:rFonts w:cs="Times New Roman"/>
          <w:szCs w:val="24"/>
        </w:rPr>
        <w:t xml:space="preserve">he animal’s shed. </w:t>
      </w:r>
    </w:p>
    <w:p w14:paraId="7F9515AD" w14:textId="77777777" w:rsidR="00287369" w:rsidRPr="00F574F1" w:rsidRDefault="00367C46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ab/>
      </w:r>
      <w:r w:rsidR="00703219" w:rsidRPr="00F574F1">
        <w:rPr>
          <w:rFonts w:cs="Times New Roman"/>
          <w:szCs w:val="24"/>
        </w:rPr>
        <w:t xml:space="preserve">Many films, </w:t>
      </w:r>
      <w:r w:rsidR="00AD4A51" w:rsidRPr="00F574F1">
        <w:rPr>
          <w:rFonts w:cs="Times New Roman"/>
          <w:szCs w:val="24"/>
        </w:rPr>
        <w:t>documentaries</w:t>
      </w:r>
      <w:r w:rsidR="00F574F1">
        <w:rPr>
          <w:rFonts w:cs="Times New Roman"/>
          <w:szCs w:val="24"/>
        </w:rPr>
        <w:t>,</w:t>
      </w:r>
      <w:r w:rsidR="00703219" w:rsidRPr="00F574F1">
        <w:rPr>
          <w:rFonts w:cs="Times New Roman"/>
          <w:szCs w:val="24"/>
        </w:rPr>
        <w:t xml:space="preserve"> and TV </w:t>
      </w:r>
      <w:r w:rsidR="00AD4A51" w:rsidRPr="00F574F1">
        <w:rPr>
          <w:rFonts w:cs="Times New Roman"/>
          <w:szCs w:val="24"/>
        </w:rPr>
        <w:t>series</w:t>
      </w:r>
      <w:r w:rsidR="00703219" w:rsidRPr="00F574F1">
        <w:rPr>
          <w:rFonts w:cs="Times New Roman"/>
          <w:szCs w:val="24"/>
        </w:rPr>
        <w:t xml:space="preserve"> have b</w:t>
      </w:r>
      <w:r w:rsidR="00525ACF" w:rsidRPr="00F574F1">
        <w:rPr>
          <w:rFonts w:cs="Times New Roman"/>
          <w:szCs w:val="24"/>
        </w:rPr>
        <w:t>een made on this topic, enlighteni</w:t>
      </w:r>
      <w:r w:rsidR="00703219" w:rsidRPr="00F574F1">
        <w:rPr>
          <w:rFonts w:cs="Times New Roman"/>
          <w:szCs w:val="24"/>
        </w:rPr>
        <w:t xml:space="preserve">ng the dark phase to the Black history in the United States and how they rose </w:t>
      </w:r>
      <w:r w:rsidR="00525ACF" w:rsidRPr="00F574F1">
        <w:rPr>
          <w:rFonts w:cs="Times New Roman"/>
          <w:szCs w:val="24"/>
        </w:rPr>
        <w:t>to</w:t>
      </w:r>
      <w:r w:rsidR="00703219" w:rsidRPr="00F574F1">
        <w:rPr>
          <w:rFonts w:cs="Times New Roman"/>
          <w:szCs w:val="24"/>
        </w:rPr>
        <w:t xml:space="preserve"> power. </w:t>
      </w:r>
      <w:r w:rsidR="00265123" w:rsidRPr="00F574F1">
        <w:rPr>
          <w:rFonts w:cs="Times New Roman"/>
          <w:szCs w:val="24"/>
        </w:rPr>
        <w:t>One of</w:t>
      </w:r>
      <w:r w:rsidR="00525ACF" w:rsidRPr="00F574F1">
        <w:rPr>
          <w:rFonts w:cs="Times New Roman"/>
          <w:szCs w:val="24"/>
        </w:rPr>
        <w:t xml:space="preserve"> </w:t>
      </w:r>
      <w:r w:rsidR="00265123" w:rsidRPr="00F574F1">
        <w:rPr>
          <w:rFonts w:cs="Times New Roman"/>
          <w:szCs w:val="24"/>
        </w:rPr>
        <w:t>the</w:t>
      </w:r>
      <w:r w:rsidR="00525ACF" w:rsidRPr="00F574F1">
        <w:rPr>
          <w:rFonts w:cs="Times New Roman"/>
          <w:szCs w:val="24"/>
        </w:rPr>
        <w:t xml:space="preserve"> prominen</w:t>
      </w:r>
      <w:r w:rsidR="00A11A7E" w:rsidRPr="00F574F1">
        <w:rPr>
          <w:rFonts w:cs="Times New Roman"/>
          <w:szCs w:val="24"/>
        </w:rPr>
        <w:t>t documentaries among these is “T</w:t>
      </w:r>
      <w:r w:rsidR="00525ACF" w:rsidRPr="00F574F1">
        <w:rPr>
          <w:rFonts w:cs="Times New Roman"/>
          <w:szCs w:val="24"/>
        </w:rPr>
        <w:t>he African Americans</w:t>
      </w:r>
      <w:r w:rsidR="00A11A7E" w:rsidRPr="00F574F1">
        <w:rPr>
          <w:rFonts w:cs="Times New Roman"/>
          <w:szCs w:val="24"/>
        </w:rPr>
        <w:t>”</w:t>
      </w:r>
      <w:r w:rsidR="00525ACF" w:rsidRPr="00F574F1">
        <w:rPr>
          <w:rFonts w:cs="Times New Roman"/>
          <w:szCs w:val="24"/>
        </w:rPr>
        <w:t>,</w:t>
      </w:r>
      <w:r w:rsidR="00A11A7E" w:rsidRPr="00F574F1">
        <w:rPr>
          <w:rFonts w:cs="Times New Roman"/>
          <w:szCs w:val="24"/>
        </w:rPr>
        <w:t xml:space="preserve"> which provides a complete </w:t>
      </w:r>
      <w:r w:rsidR="00597F49" w:rsidRPr="00F574F1">
        <w:rPr>
          <w:rFonts w:cs="Times New Roman"/>
          <w:szCs w:val="24"/>
        </w:rPr>
        <w:t xml:space="preserve">and elaborate </w:t>
      </w:r>
      <w:r w:rsidR="00A11A7E" w:rsidRPr="00F574F1">
        <w:rPr>
          <w:rFonts w:cs="Times New Roman"/>
          <w:szCs w:val="24"/>
        </w:rPr>
        <w:t>description</w:t>
      </w:r>
      <w:r w:rsidR="00597F49" w:rsidRPr="00F574F1">
        <w:rPr>
          <w:rFonts w:cs="Times New Roman"/>
          <w:szCs w:val="24"/>
        </w:rPr>
        <w:t xml:space="preserve"> of the whole journey of the </w:t>
      </w:r>
      <w:r w:rsidR="002E142D" w:rsidRPr="00F574F1">
        <w:rPr>
          <w:rFonts w:cs="Times New Roman"/>
          <w:szCs w:val="24"/>
        </w:rPr>
        <w:t>Black people in America. Episode 1 of this series</w:t>
      </w:r>
      <w:r w:rsidR="00332C7E" w:rsidRPr="00F574F1">
        <w:rPr>
          <w:rFonts w:cs="Times New Roman"/>
          <w:szCs w:val="24"/>
        </w:rPr>
        <w:t xml:space="preserve">, </w:t>
      </w:r>
      <w:r w:rsidR="00E4256F" w:rsidRPr="00F574F1">
        <w:rPr>
          <w:rFonts w:cs="Times New Roman"/>
          <w:szCs w:val="24"/>
        </w:rPr>
        <w:t>“Many Rivers to Cross: The black Atlantic”</w:t>
      </w:r>
      <w:r w:rsidR="002E142D" w:rsidRPr="00F574F1">
        <w:rPr>
          <w:rFonts w:cs="Times New Roman"/>
          <w:szCs w:val="24"/>
        </w:rPr>
        <w:t xml:space="preserve"> puts light on the journey of </w:t>
      </w:r>
      <w:r w:rsidR="007801E7" w:rsidRPr="00F574F1">
        <w:rPr>
          <w:rFonts w:cs="Times New Roman"/>
          <w:szCs w:val="24"/>
        </w:rPr>
        <w:t xml:space="preserve">individuals who were brought to America </w:t>
      </w:r>
      <w:r w:rsidR="009C7DCA" w:rsidRPr="00F574F1">
        <w:rPr>
          <w:rFonts w:cs="Times New Roman"/>
          <w:szCs w:val="24"/>
        </w:rPr>
        <w:t xml:space="preserve">in the very beginning </w:t>
      </w:r>
      <w:r w:rsidR="00D04B45" w:rsidRPr="00F574F1">
        <w:rPr>
          <w:rFonts w:cs="Times New Roman"/>
          <w:szCs w:val="24"/>
        </w:rPr>
        <w:t>of this phase.</w:t>
      </w:r>
      <w:r w:rsidR="00CC45BC" w:rsidRPr="00F574F1">
        <w:rPr>
          <w:rFonts w:cs="Times New Roman"/>
          <w:szCs w:val="24"/>
        </w:rPr>
        <w:t xml:space="preserve"> One of the </w:t>
      </w:r>
      <w:r w:rsidR="00275AE4" w:rsidRPr="00F574F1">
        <w:rPr>
          <w:rFonts w:cs="Times New Roman"/>
          <w:szCs w:val="24"/>
        </w:rPr>
        <w:t>prominent instances</w:t>
      </w:r>
      <w:r w:rsidR="00CC45BC" w:rsidRPr="00F574F1">
        <w:rPr>
          <w:rFonts w:cs="Times New Roman"/>
          <w:szCs w:val="24"/>
        </w:rPr>
        <w:t xml:space="preserve"> </w:t>
      </w:r>
      <w:r w:rsidR="00A511F1" w:rsidRPr="00F574F1">
        <w:rPr>
          <w:rFonts w:cs="Times New Roman"/>
          <w:szCs w:val="24"/>
        </w:rPr>
        <w:t>out</w:t>
      </w:r>
      <w:r w:rsidR="0063732E" w:rsidRPr="00F574F1">
        <w:rPr>
          <w:rFonts w:cs="Times New Roman"/>
          <w:szCs w:val="24"/>
        </w:rPr>
        <w:t xml:space="preserve"> of all these was the story</w:t>
      </w:r>
      <w:r w:rsidR="00A511F1" w:rsidRPr="00F574F1">
        <w:rPr>
          <w:rFonts w:cs="Times New Roman"/>
          <w:szCs w:val="24"/>
        </w:rPr>
        <w:t xml:space="preserve"> </w:t>
      </w:r>
      <w:r w:rsidR="00A56DA8" w:rsidRPr="00F574F1">
        <w:rPr>
          <w:rFonts w:cs="Times New Roman"/>
          <w:szCs w:val="24"/>
        </w:rPr>
        <w:t>of Olaudah</w:t>
      </w:r>
      <w:r w:rsidR="0063732E" w:rsidRPr="00F574F1">
        <w:rPr>
          <w:rFonts w:cs="Times New Roman"/>
          <w:szCs w:val="24"/>
        </w:rPr>
        <w:t xml:space="preserve"> Equine, who was brought to America as a slave when he was a young boy. </w:t>
      </w:r>
    </w:p>
    <w:p w14:paraId="156D9BB1" w14:textId="77777777" w:rsidR="00A65ACC" w:rsidRPr="00F574F1" w:rsidRDefault="00A65ACC" w:rsidP="00F574F1">
      <w:pPr>
        <w:spacing w:after="0" w:line="480" w:lineRule="auto"/>
        <w:jc w:val="center"/>
        <w:rPr>
          <w:rFonts w:cs="Times New Roman"/>
          <w:b/>
          <w:szCs w:val="24"/>
        </w:rPr>
      </w:pPr>
      <w:r w:rsidRPr="00F574F1">
        <w:rPr>
          <w:rFonts w:cs="Times New Roman"/>
          <w:b/>
          <w:szCs w:val="24"/>
        </w:rPr>
        <w:lastRenderedPageBreak/>
        <w:t>Discussion</w:t>
      </w:r>
    </w:p>
    <w:p w14:paraId="28FA82EF" w14:textId="77777777" w:rsidR="00BF21D6" w:rsidRPr="00F574F1" w:rsidRDefault="00A56DA8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b/>
          <w:szCs w:val="24"/>
        </w:rPr>
        <w:tab/>
      </w:r>
      <w:r w:rsidRPr="00F574F1">
        <w:rPr>
          <w:rFonts w:cs="Times New Roman"/>
          <w:szCs w:val="24"/>
        </w:rPr>
        <w:t>Olaudah Equine recalls how he was brought f</w:t>
      </w:r>
      <w:r w:rsidR="00F574F1">
        <w:rPr>
          <w:rFonts w:cs="Times New Roman"/>
          <w:szCs w:val="24"/>
        </w:rPr>
        <w:t>ro</w:t>
      </w:r>
      <w:r w:rsidRPr="00F574F1">
        <w:rPr>
          <w:rFonts w:cs="Times New Roman"/>
          <w:szCs w:val="24"/>
        </w:rPr>
        <w:t xml:space="preserve">m his home town, Africa to America in 1500. </w:t>
      </w:r>
      <w:r w:rsidR="00315AC4" w:rsidRPr="00F574F1">
        <w:rPr>
          <w:rFonts w:cs="Times New Roman"/>
          <w:szCs w:val="24"/>
        </w:rPr>
        <w:t xml:space="preserve">He remembers that </w:t>
      </w:r>
      <w:r w:rsidR="00BF21D6" w:rsidRPr="00F574F1">
        <w:rPr>
          <w:rFonts w:cs="Times New Roman"/>
          <w:szCs w:val="24"/>
        </w:rPr>
        <w:t xml:space="preserve">once, some people from </w:t>
      </w:r>
      <w:r w:rsidR="00F574F1">
        <w:rPr>
          <w:rFonts w:cs="Times New Roman"/>
          <w:szCs w:val="24"/>
        </w:rPr>
        <w:t xml:space="preserve">a </w:t>
      </w:r>
      <w:r w:rsidR="00BF21D6" w:rsidRPr="00F574F1">
        <w:rPr>
          <w:rFonts w:cs="Times New Roman"/>
          <w:szCs w:val="24"/>
        </w:rPr>
        <w:t>foreign land came to his country. These people looked strange; they did not ha</w:t>
      </w:r>
      <w:r w:rsidR="00F574F1">
        <w:rPr>
          <w:rFonts w:cs="Times New Roman"/>
          <w:szCs w:val="24"/>
        </w:rPr>
        <w:t>ve</w:t>
      </w:r>
      <w:r w:rsidR="00BF21D6" w:rsidRPr="00F574F1">
        <w:rPr>
          <w:rFonts w:cs="Times New Roman"/>
          <w:szCs w:val="24"/>
        </w:rPr>
        <w:t xml:space="preserve"> the skin like the </w:t>
      </w:r>
      <w:r w:rsidR="00B77544" w:rsidRPr="00F574F1">
        <w:rPr>
          <w:rFonts w:cs="Times New Roman"/>
          <w:szCs w:val="24"/>
        </w:rPr>
        <w:t>people</w:t>
      </w:r>
      <w:r w:rsidR="00BF21D6" w:rsidRPr="00F574F1">
        <w:rPr>
          <w:rFonts w:cs="Times New Roman"/>
          <w:szCs w:val="24"/>
        </w:rPr>
        <w:t xml:space="preserve"> in Equine’s village and </w:t>
      </w:r>
      <w:r w:rsidR="000A6898" w:rsidRPr="00F574F1">
        <w:rPr>
          <w:rFonts w:cs="Times New Roman"/>
          <w:szCs w:val="24"/>
        </w:rPr>
        <w:t xml:space="preserve">had long hair. </w:t>
      </w:r>
      <w:r w:rsidR="0077460A" w:rsidRPr="00F574F1">
        <w:rPr>
          <w:rFonts w:cs="Times New Roman"/>
          <w:szCs w:val="24"/>
        </w:rPr>
        <w:t xml:space="preserve">Their skin was white and pale in complexion. </w:t>
      </w:r>
      <w:r w:rsidR="000A6898" w:rsidRPr="00F574F1">
        <w:rPr>
          <w:rFonts w:cs="Times New Roman"/>
          <w:szCs w:val="24"/>
        </w:rPr>
        <w:t>The most di</w:t>
      </w:r>
      <w:r w:rsidR="008E1C61" w:rsidRPr="00F574F1">
        <w:rPr>
          <w:rFonts w:cs="Times New Roman"/>
          <w:szCs w:val="24"/>
        </w:rPr>
        <w:t xml:space="preserve">sturbing and </w:t>
      </w:r>
      <w:r w:rsidR="0077460A" w:rsidRPr="00F574F1">
        <w:rPr>
          <w:rFonts w:cs="Times New Roman"/>
          <w:szCs w:val="24"/>
        </w:rPr>
        <w:t xml:space="preserve">scary feature about these people was the look on their faces, that was very savage and cruel. </w:t>
      </w:r>
    </w:p>
    <w:p w14:paraId="2D7DD60E" w14:textId="1D06EB73" w:rsidR="00A56DA8" w:rsidRPr="00F574F1" w:rsidRDefault="0077460A" w:rsidP="00F574F1">
      <w:pPr>
        <w:spacing w:after="0" w:line="480" w:lineRule="auto"/>
        <w:ind w:firstLine="720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>These white</w:t>
      </w:r>
      <w:r w:rsidR="00000CF1">
        <w:rPr>
          <w:rFonts w:cs="Times New Roman"/>
          <w:szCs w:val="24"/>
        </w:rPr>
        <w:t xml:space="preserve"> people</w:t>
      </w:r>
      <w:r w:rsidRPr="00F574F1">
        <w:rPr>
          <w:rFonts w:cs="Times New Roman"/>
          <w:szCs w:val="24"/>
        </w:rPr>
        <w:t xml:space="preserve"> took men, </w:t>
      </w:r>
      <w:r w:rsidR="00BF21D6" w:rsidRPr="00F574F1">
        <w:rPr>
          <w:rFonts w:cs="Times New Roman"/>
          <w:szCs w:val="24"/>
        </w:rPr>
        <w:t>women</w:t>
      </w:r>
      <w:r w:rsidR="00F574F1">
        <w:rPr>
          <w:rFonts w:cs="Times New Roman"/>
          <w:szCs w:val="24"/>
        </w:rPr>
        <w:t>,</w:t>
      </w:r>
      <w:r w:rsidR="00BF21D6" w:rsidRPr="00F574F1">
        <w:rPr>
          <w:rFonts w:cs="Times New Roman"/>
          <w:szCs w:val="24"/>
        </w:rPr>
        <w:t xml:space="preserve"> </w:t>
      </w:r>
      <w:r w:rsidRPr="00F574F1">
        <w:rPr>
          <w:rFonts w:cs="Times New Roman"/>
          <w:szCs w:val="24"/>
        </w:rPr>
        <w:t xml:space="preserve">and children </w:t>
      </w:r>
      <w:r w:rsidR="00BF21D6" w:rsidRPr="00F574F1">
        <w:rPr>
          <w:rFonts w:cs="Times New Roman"/>
          <w:szCs w:val="24"/>
        </w:rPr>
        <w:t xml:space="preserve">forcefully on a ship. </w:t>
      </w:r>
      <w:r w:rsidR="00CC6A82" w:rsidRPr="00F574F1">
        <w:rPr>
          <w:rFonts w:cs="Times New Roman"/>
          <w:szCs w:val="24"/>
        </w:rPr>
        <w:t xml:space="preserve">The condition of the ship was more than </w:t>
      </w:r>
      <w:r w:rsidR="00984BC6" w:rsidRPr="00F574F1">
        <w:rPr>
          <w:rFonts w:cs="Times New Roman"/>
          <w:szCs w:val="24"/>
        </w:rPr>
        <w:t>miserable. Olaudah Equine explains that the captive</w:t>
      </w:r>
      <w:r w:rsidR="0028266E" w:rsidRPr="00F574F1">
        <w:rPr>
          <w:rFonts w:cs="Times New Roman"/>
          <w:szCs w:val="24"/>
        </w:rPr>
        <w:t xml:space="preserve">s were held in the basement of the ship, where they were packed so </w:t>
      </w:r>
      <w:r w:rsidR="00967925" w:rsidRPr="00F574F1">
        <w:rPr>
          <w:rFonts w:cs="Times New Roman"/>
          <w:szCs w:val="24"/>
        </w:rPr>
        <w:t>tightly</w:t>
      </w:r>
      <w:r w:rsidR="0028266E" w:rsidRPr="00F574F1">
        <w:rPr>
          <w:rFonts w:cs="Times New Roman"/>
          <w:szCs w:val="24"/>
        </w:rPr>
        <w:t xml:space="preserve"> that </w:t>
      </w:r>
      <w:r w:rsidR="00967925" w:rsidRPr="00F574F1">
        <w:rPr>
          <w:rFonts w:cs="Times New Roman"/>
          <w:szCs w:val="24"/>
        </w:rPr>
        <w:t xml:space="preserve">it was almost impossible to move. </w:t>
      </w:r>
      <w:r w:rsidR="005C2CA7" w:rsidRPr="00F574F1">
        <w:rPr>
          <w:rFonts w:cs="Times New Roman"/>
          <w:szCs w:val="24"/>
        </w:rPr>
        <w:t>One of the other reason</w:t>
      </w:r>
      <w:r w:rsidR="00000CF1">
        <w:rPr>
          <w:rFonts w:cs="Times New Roman"/>
          <w:szCs w:val="24"/>
        </w:rPr>
        <w:t>s</w:t>
      </w:r>
      <w:r w:rsidR="005C2CA7" w:rsidRPr="00F574F1">
        <w:rPr>
          <w:rFonts w:cs="Times New Roman"/>
          <w:szCs w:val="24"/>
        </w:rPr>
        <w:t xml:space="preserve"> that these</w:t>
      </w:r>
      <w:r w:rsidR="00967925" w:rsidRPr="00F574F1">
        <w:rPr>
          <w:rFonts w:cs="Times New Roman"/>
          <w:szCs w:val="24"/>
        </w:rPr>
        <w:t xml:space="preserve"> prison</w:t>
      </w:r>
      <w:r w:rsidR="004E5EC6" w:rsidRPr="00F574F1">
        <w:rPr>
          <w:rFonts w:cs="Times New Roman"/>
          <w:szCs w:val="24"/>
        </w:rPr>
        <w:t>ers or captives</w:t>
      </w:r>
      <w:r w:rsidR="005C2CA7" w:rsidRPr="00F574F1">
        <w:rPr>
          <w:rFonts w:cs="Times New Roman"/>
          <w:szCs w:val="24"/>
        </w:rPr>
        <w:t xml:space="preserve"> could not </w:t>
      </w:r>
      <w:r w:rsidR="000A628A" w:rsidRPr="00F574F1">
        <w:rPr>
          <w:rFonts w:cs="Times New Roman"/>
          <w:szCs w:val="24"/>
        </w:rPr>
        <w:t xml:space="preserve">move was that they were restrained into chains very tightly. </w:t>
      </w:r>
    </w:p>
    <w:p w14:paraId="4F8998A6" w14:textId="77777777" w:rsidR="00A65ACC" w:rsidRPr="00F574F1" w:rsidRDefault="002C7D7B" w:rsidP="00F574F1">
      <w:pPr>
        <w:spacing w:after="0" w:line="480" w:lineRule="auto"/>
        <w:ind w:firstLine="720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 xml:space="preserve">One </w:t>
      </w:r>
      <w:r w:rsidR="00DF0553" w:rsidRPr="00F574F1">
        <w:rPr>
          <w:rFonts w:cs="Times New Roman"/>
          <w:szCs w:val="24"/>
        </w:rPr>
        <w:t xml:space="preserve">of another very </w:t>
      </w:r>
      <w:r w:rsidR="003414C0" w:rsidRPr="00F574F1">
        <w:rPr>
          <w:rFonts w:cs="Times New Roman"/>
          <w:szCs w:val="24"/>
        </w:rPr>
        <w:t xml:space="preserve">prominent aspect of this journey </w:t>
      </w:r>
      <w:r w:rsidR="005171D3" w:rsidRPr="00F574F1">
        <w:rPr>
          <w:rFonts w:cs="Times New Roman"/>
          <w:szCs w:val="24"/>
        </w:rPr>
        <w:t xml:space="preserve">was the distinct smell in this basement. Equine recalls that there was so much stench in this basement that </w:t>
      </w:r>
      <w:r w:rsidR="001D4684" w:rsidRPr="00F574F1">
        <w:rPr>
          <w:rFonts w:cs="Times New Roman"/>
          <w:szCs w:val="24"/>
        </w:rPr>
        <w:t>it was almost impossible to breath</w:t>
      </w:r>
      <w:r w:rsidR="00F574F1">
        <w:rPr>
          <w:rFonts w:cs="Times New Roman"/>
          <w:szCs w:val="24"/>
        </w:rPr>
        <w:t>e</w:t>
      </w:r>
      <w:r w:rsidR="001D4684" w:rsidRPr="00F574F1">
        <w:rPr>
          <w:rFonts w:cs="Times New Roman"/>
          <w:szCs w:val="24"/>
        </w:rPr>
        <w:t xml:space="preserve">. The smell constantly made him nauseous and </w:t>
      </w:r>
      <w:r w:rsidR="005637E7" w:rsidRPr="00F574F1">
        <w:rPr>
          <w:rFonts w:cs="Times New Roman"/>
          <w:szCs w:val="24"/>
        </w:rPr>
        <w:t>he was not able to eat at all</w:t>
      </w:r>
      <w:r w:rsidR="00B662EF" w:rsidRPr="00F574F1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675766011"/>
          <w:citation/>
        </w:sdtPr>
        <w:sdtEndPr/>
        <w:sdtContent>
          <w:r w:rsidR="00B662EF" w:rsidRPr="00F574F1">
            <w:rPr>
              <w:rFonts w:cs="Times New Roman"/>
              <w:szCs w:val="24"/>
            </w:rPr>
            <w:fldChar w:fldCharType="begin"/>
          </w:r>
          <w:r w:rsidR="00B662EF" w:rsidRPr="00F574F1">
            <w:rPr>
              <w:rFonts w:cs="Times New Roman"/>
              <w:szCs w:val="24"/>
            </w:rPr>
            <w:instrText xml:space="preserve"> CITATION Gat13 \l 1033 </w:instrText>
          </w:r>
          <w:r w:rsidR="00B662EF" w:rsidRPr="00F574F1">
            <w:rPr>
              <w:rFonts w:cs="Times New Roman"/>
              <w:szCs w:val="24"/>
            </w:rPr>
            <w:fldChar w:fldCharType="separate"/>
          </w:r>
          <w:r w:rsidR="00B662EF" w:rsidRPr="00F574F1">
            <w:rPr>
              <w:rFonts w:cs="Times New Roman"/>
              <w:noProof/>
              <w:szCs w:val="24"/>
            </w:rPr>
            <w:t>(Gates Jr, 2013)</w:t>
          </w:r>
          <w:r w:rsidR="00B662EF" w:rsidRPr="00F574F1">
            <w:rPr>
              <w:rFonts w:cs="Times New Roman"/>
              <w:szCs w:val="24"/>
            </w:rPr>
            <w:fldChar w:fldCharType="end"/>
          </w:r>
        </w:sdtContent>
      </w:sdt>
      <w:r w:rsidR="005637E7" w:rsidRPr="00F574F1">
        <w:rPr>
          <w:rFonts w:cs="Times New Roman"/>
          <w:szCs w:val="24"/>
        </w:rPr>
        <w:t xml:space="preserve">. The amount of food that they received was already very limited and poor in quality and then the </w:t>
      </w:r>
      <w:r w:rsidR="00EB7DA2" w:rsidRPr="00F574F1">
        <w:rPr>
          <w:rFonts w:cs="Times New Roman"/>
          <w:szCs w:val="24"/>
        </w:rPr>
        <w:t>stench</w:t>
      </w:r>
      <w:r w:rsidR="005637E7" w:rsidRPr="00F574F1">
        <w:rPr>
          <w:rFonts w:cs="Times New Roman"/>
          <w:szCs w:val="24"/>
        </w:rPr>
        <w:t xml:space="preserve"> made it impossible to eat.</w:t>
      </w:r>
    </w:p>
    <w:p w14:paraId="6CB1EFAB" w14:textId="77777777" w:rsidR="00C05708" w:rsidRPr="00F574F1" w:rsidRDefault="005637E7" w:rsidP="00F574F1">
      <w:pPr>
        <w:spacing w:after="0" w:line="480" w:lineRule="auto"/>
        <w:ind w:firstLine="720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t xml:space="preserve">The </w:t>
      </w:r>
      <w:r w:rsidR="008F4637" w:rsidRPr="00F574F1">
        <w:rPr>
          <w:rFonts w:cs="Times New Roman"/>
          <w:szCs w:val="24"/>
        </w:rPr>
        <w:t>white-skinn</w:t>
      </w:r>
      <w:r w:rsidR="00552ACC" w:rsidRPr="00F574F1">
        <w:rPr>
          <w:rFonts w:cs="Times New Roman"/>
          <w:szCs w:val="24"/>
        </w:rPr>
        <w:t xml:space="preserve">ed people treated people like Equine very cruelly. Their attitude was extremely gruesome and they did not care </w:t>
      </w:r>
      <w:r w:rsidR="00EB7DA2" w:rsidRPr="00F574F1">
        <w:rPr>
          <w:rFonts w:cs="Times New Roman"/>
          <w:szCs w:val="24"/>
        </w:rPr>
        <w:t>whether</w:t>
      </w:r>
      <w:r w:rsidR="00552ACC" w:rsidRPr="00F574F1">
        <w:rPr>
          <w:rFonts w:cs="Times New Roman"/>
          <w:szCs w:val="24"/>
        </w:rPr>
        <w:t xml:space="preserve"> the person was getting </w:t>
      </w:r>
      <w:r w:rsidR="00EB7DA2" w:rsidRPr="00F574F1">
        <w:rPr>
          <w:rFonts w:cs="Times New Roman"/>
          <w:szCs w:val="24"/>
        </w:rPr>
        <w:t xml:space="preserve">hurt </w:t>
      </w:r>
      <w:r w:rsidR="00552ACC" w:rsidRPr="00F574F1">
        <w:rPr>
          <w:rFonts w:cs="Times New Roman"/>
          <w:szCs w:val="24"/>
        </w:rPr>
        <w:t xml:space="preserve">or bleeding. </w:t>
      </w:r>
      <w:r w:rsidR="00EB7DA2" w:rsidRPr="00F574F1">
        <w:rPr>
          <w:rFonts w:cs="Times New Roman"/>
          <w:szCs w:val="24"/>
        </w:rPr>
        <w:t xml:space="preserve">They even flogged the prisoner if he or she refused to eat. The Africans were </w:t>
      </w:r>
      <w:r w:rsidR="00664349" w:rsidRPr="00F574F1">
        <w:rPr>
          <w:rFonts w:cs="Times New Roman"/>
          <w:szCs w:val="24"/>
        </w:rPr>
        <w:t>also</w:t>
      </w:r>
      <w:r w:rsidR="00EB7DA2" w:rsidRPr="00F574F1">
        <w:rPr>
          <w:rFonts w:cs="Times New Roman"/>
          <w:szCs w:val="24"/>
        </w:rPr>
        <w:t xml:space="preserve"> cut </w:t>
      </w:r>
      <w:r w:rsidR="00664349" w:rsidRPr="00F574F1">
        <w:rPr>
          <w:rFonts w:cs="Times New Roman"/>
          <w:szCs w:val="24"/>
        </w:rPr>
        <w:t>severely</w:t>
      </w:r>
      <w:r w:rsidR="00EB7DA2" w:rsidRPr="00F574F1">
        <w:rPr>
          <w:rFonts w:cs="Times New Roman"/>
          <w:szCs w:val="24"/>
        </w:rPr>
        <w:t xml:space="preserve"> if they tried to jump in the water and give up their lives. </w:t>
      </w:r>
      <w:r w:rsidR="001D4684" w:rsidRPr="00F574F1">
        <w:rPr>
          <w:rFonts w:cs="Times New Roman"/>
          <w:szCs w:val="24"/>
        </w:rPr>
        <w:t xml:space="preserve">All these experiences collectively </w:t>
      </w:r>
      <w:r w:rsidR="00527DB0" w:rsidRPr="00F574F1">
        <w:rPr>
          <w:rFonts w:cs="Times New Roman"/>
          <w:szCs w:val="24"/>
        </w:rPr>
        <w:t>made Equine so depre</w:t>
      </w:r>
      <w:r w:rsidR="00B662EF" w:rsidRPr="00F574F1">
        <w:rPr>
          <w:rFonts w:cs="Times New Roman"/>
          <w:szCs w:val="24"/>
        </w:rPr>
        <w:t xml:space="preserve">ssed that he wished for death. </w:t>
      </w:r>
    </w:p>
    <w:p w14:paraId="01446B63" w14:textId="77777777" w:rsidR="00C05708" w:rsidRPr="00F574F1" w:rsidRDefault="00C05708" w:rsidP="00F574F1">
      <w:pPr>
        <w:spacing w:after="0" w:line="480" w:lineRule="auto"/>
        <w:rPr>
          <w:rFonts w:cs="Times New Roman"/>
          <w:szCs w:val="24"/>
        </w:rPr>
      </w:pPr>
      <w:r w:rsidRPr="00F574F1">
        <w:rPr>
          <w:rFonts w:cs="Times New Roman"/>
          <w:szCs w:val="24"/>
        </w:rPr>
        <w:br w:type="page"/>
      </w:r>
    </w:p>
    <w:p w14:paraId="38D8569C" w14:textId="77777777" w:rsidR="001D4684" w:rsidRPr="00F574F1" w:rsidRDefault="00C05708" w:rsidP="00F574F1">
      <w:pPr>
        <w:spacing w:after="0" w:line="480" w:lineRule="auto"/>
        <w:jc w:val="center"/>
        <w:rPr>
          <w:rFonts w:cs="Times New Roman"/>
          <w:b/>
          <w:szCs w:val="24"/>
        </w:rPr>
      </w:pPr>
      <w:r w:rsidRPr="00F574F1">
        <w:rPr>
          <w:rFonts w:cs="Times New Roman"/>
          <w:b/>
          <w:szCs w:val="24"/>
        </w:rPr>
        <w:lastRenderedPageBreak/>
        <w:t>References</w:t>
      </w:r>
    </w:p>
    <w:p w14:paraId="5E7F6780" w14:textId="77777777" w:rsidR="00C05708" w:rsidRPr="00F574F1" w:rsidRDefault="002A41CF" w:rsidP="00F574F1">
      <w:pPr>
        <w:spacing w:after="0"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F574F1">
        <w:rPr>
          <w:rFonts w:cs="Times New Roman"/>
          <w:color w:val="222222"/>
          <w:szCs w:val="24"/>
          <w:shd w:val="clear" w:color="auto" w:fill="FFFFFF"/>
        </w:rPr>
        <w:t>Bryc</w:t>
      </w:r>
      <w:proofErr w:type="spellEnd"/>
      <w:r w:rsidRPr="00F574F1">
        <w:rPr>
          <w:rFonts w:cs="Times New Roman"/>
          <w:color w:val="222222"/>
          <w:szCs w:val="24"/>
          <w:shd w:val="clear" w:color="auto" w:fill="FFFFFF"/>
        </w:rPr>
        <w:t xml:space="preserve">, K., Durand, E. Y., Macpherson, J. M., Reich, D., &amp; Mountain, J. L. (2015). The genetic ancestry of </w:t>
      </w:r>
      <w:proofErr w:type="spellStart"/>
      <w:r w:rsidRPr="00F574F1">
        <w:rPr>
          <w:rFonts w:cs="Times New Roman"/>
          <w:color w:val="222222"/>
          <w:szCs w:val="24"/>
          <w:shd w:val="clear" w:color="auto" w:fill="FFFFFF"/>
        </w:rPr>
        <w:t>african</w:t>
      </w:r>
      <w:proofErr w:type="spellEnd"/>
      <w:r w:rsidRPr="00F574F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F574F1">
        <w:rPr>
          <w:rFonts w:cs="Times New Roman"/>
          <w:color w:val="222222"/>
          <w:szCs w:val="24"/>
          <w:shd w:val="clear" w:color="auto" w:fill="FFFFFF"/>
        </w:rPr>
        <w:t>americans</w:t>
      </w:r>
      <w:proofErr w:type="spellEnd"/>
      <w:r w:rsidRPr="00F574F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Pr="00F574F1">
        <w:rPr>
          <w:rFonts w:cs="Times New Roman"/>
          <w:color w:val="222222"/>
          <w:szCs w:val="24"/>
          <w:shd w:val="clear" w:color="auto" w:fill="FFFFFF"/>
        </w:rPr>
        <w:t>latinos</w:t>
      </w:r>
      <w:proofErr w:type="spellEnd"/>
      <w:r w:rsidRPr="00F574F1">
        <w:rPr>
          <w:rFonts w:cs="Times New Roman"/>
          <w:color w:val="222222"/>
          <w:szCs w:val="24"/>
          <w:shd w:val="clear" w:color="auto" w:fill="FFFFFF"/>
        </w:rPr>
        <w:t xml:space="preserve">, and </w:t>
      </w:r>
      <w:proofErr w:type="spellStart"/>
      <w:r w:rsidRPr="00F574F1">
        <w:rPr>
          <w:rFonts w:cs="Times New Roman"/>
          <w:color w:val="222222"/>
          <w:szCs w:val="24"/>
          <w:shd w:val="clear" w:color="auto" w:fill="FFFFFF"/>
        </w:rPr>
        <w:t>european</w:t>
      </w:r>
      <w:proofErr w:type="spellEnd"/>
      <w:r w:rsidRPr="00F574F1">
        <w:rPr>
          <w:rFonts w:cs="Times New Roman"/>
          <w:color w:val="222222"/>
          <w:szCs w:val="24"/>
          <w:shd w:val="clear" w:color="auto" w:fill="FFFFFF"/>
        </w:rPr>
        <w:t xml:space="preserve"> Americans across the United States. </w:t>
      </w:r>
      <w:r w:rsidRPr="00F574F1">
        <w:rPr>
          <w:rFonts w:cs="Times New Roman"/>
          <w:i/>
          <w:iCs/>
          <w:color w:val="222222"/>
          <w:szCs w:val="24"/>
          <w:shd w:val="clear" w:color="auto" w:fill="FFFFFF"/>
        </w:rPr>
        <w:t>The American Journal of Human Genetics</w:t>
      </w:r>
      <w:r w:rsidRPr="00F574F1">
        <w:rPr>
          <w:rFonts w:cs="Times New Roman"/>
          <w:color w:val="222222"/>
          <w:szCs w:val="24"/>
          <w:shd w:val="clear" w:color="auto" w:fill="FFFFFF"/>
        </w:rPr>
        <w:t>, </w:t>
      </w:r>
      <w:r w:rsidRPr="00F574F1">
        <w:rPr>
          <w:rFonts w:cs="Times New Roman"/>
          <w:i/>
          <w:iCs/>
          <w:color w:val="222222"/>
          <w:szCs w:val="24"/>
          <w:shd w:val="clear" w:color="auto" w:fill="FFFFFF"/>
        </w:rPr>
        <w:t>96</w:t>
      </w:r>
      <w:r w:rsidRPr="00F574F1">
        <w:rPr>
          <w:rFonts w:cs="Times New Roman"/>
          <w:color w:val="222222"/>
          <w:szCs w:val="24"/>
          <w:shd w:val="clear" w:color="auto" w:fill="FFFFFF"/>
        </w:rPr>
        <w:t>(1), 37-53.</w:t>
      </w:r>
    </w:p>
    <w:p w14:paraId="58B29415" w14:textId="77777777" w:rsidR="002A41CF" w:rsidRPr="00F574F1" w:rsidRDefault="002A41CF" w:rsidP="00F574F1">
      <w:pPr>
        <w:pStyle w:val="Bibliography"/>
        <w:spacing w:after="0" w:line="480" w:lineRule="auto"/>
        <w:ind w:left="720" w:hanging="720"/>
        <w:rPr>
          <w:rFonts w:cs="Times New Roman"/>
          <w:noProof/>
          <w:szCs w:val="24"/>
        </w:rPr>
      </w:pPr>
      <w:r w:rsidRPr="00F574F1">
        <w:rPr>
          <w:rFonts w:cs="Times New Roman"/>
          <w:b/>
          <w:szCs w:val="24"/>
        </w:rPr>
        <w:fldChar w:fldCharType="begin"/>
      </w:r>
      <w:r w:rsidRPr="00F574F1">
        <w:rPr>
          <w:rFonts w:cs="Times New Roman"/>
          <w:b/>
          <w:szCs w:val="24"/>
        </w:rPr>
        <w:instrText xml:space="preserve"> BIBLIOGRAPHY  \l 1033 </w:instrText>
      </w:r>
      <w:r w:rsidRPr="00F574F1">
        <w:rPr>
          <w:rFonts w:cs="Times New Roman"/>
          <w:b/>
          <w:szCs w:val="24"/>
        </w:rPr>
        <w:fldChar w:fldCharType="separate"/>
      </w:r>
      <w:r w:rsidRPr="00F574F1">
        <w:rPr>
          <w:rFonts w:cs="Times New Roman"/>
          <w:noProof/>
          <w:szCs w:val="24"/>
        </w:rPr>
        <w:t xml:space="preserve">Gates Jr, L. H. (Director). (2013). [Motion Picture]. Retrieved from https://unco.kanopy.com/video/african-americans-many-rivers-cross-black-atlantic-1500-1800 </w:t>
      </w:r>
    </w:p>
    <w:p w14:paraId="55E7C9C3" w14:textId="77777777" w:rsidR="002A41CF" w:rsidRPr="00F574F1" w:rsidRDefault="002A41CF" w:rsidP="00F574F1">
      <w:pPr>
        <w:spacing w:after="0" w:line="480" w:lineRule="auto"/>
        <w:jc w:val="center"/>
        <w:rPr>
          <w:rFonts w:cs="Times New Roman"/>
          <w:b/>
          <w:szCs w:val="24"/>
        </w:rPr>
      </w:pPr>
      <w:r w:rsidRPr="00F574F1">
        <w:rPr>
          <w:rFonts w:cs="Times New Roman"/>
          <w:b/>
          <w:szCs w:val="24"/>
        </w:rPr>
        <w:fldChar w:fldCharType="end"/>
      </w:r>
    </w:p>
    <w:sectPr w:rsidR="002A41CF" w:rsidRPr="00F574F1" w:rsidSect="004702D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C5DE5" w14:textId="77777777" w:rsidR="00015D91" w:rsidRDefault="00015D91" w:rsidP="004702D3">
      <w:pPr>
        <w:spacing w:after="0" w:line="240" w:lineRule="auto"/>
      </w:pPr>
      <w:r>
        <w:separator/>
      </w:r>
    </w:p>
  </w:endnote>
  <w:endnote w:type="continuationSeparator" w:id="0">
    <w:p w14:paraId="21FC0D1B" w14:textId="77777777" w:rsidR="00015D91" w:rsidRDefault="00015D91" w:rsidP="00470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BB35B" w14:textId="77777777" w:rsidR="00015D91" w:rsidRDefault="00015D91" w:rsidP="004702D3">
      <w:pPr>
        <w:spacing w:after="0" w:line="240" w:lineRule="auto"/>
      </w:pPr>
      <w:r>
        <w:separator/>
      </w:r>
    </w:p>
  </w:footnote>
  <w:footnote w:type="continuationSeparator" w:id="0">
    <w:p w14:paraId="43AEB6C9" w14:textId="77777777" w:rsidR="00015D91" w:rsidRDefault="00015D91" w:rsidP="00470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F1E35" w14:textId="77777777" w:rsidR="00B47CCC" w:rsidRDefault="00B47CCC">
    <w:pPr>
      <w:pStyle w:val="Header"/>
      <w:jc w:val="right"/>
    </w:pPr>
    <w:r w:rsidRPr="004702D3">
      <w:t>EQUINE'S EXPERIENCE</w:t>
    </w:r>
    <w:r>
      <w:t xml:space="preserve"> </w:t>
    </w:r>
    <w:r>
      <w:tab/>
    </w:r>
    <w:r>
      <w:tab/>
    </w:r>
    <w:sdt>
      <w:sdtPr>
        <w:id w:val="-5725831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1F69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4B56A1F5" w14:textId="77777777" w:rsidR="00B47CCC" w:rsidRDefault="00B47C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CC2CF" w14:textId="77777777" w:rsidR="004702D3" w:rsidRDefault="004702D3">
    <w:pPr>
      <w:pStyle w:val="Header"/>
      <w:jc w:val="right"/>
    </w:pPr>
    <w:r>
      <w:t>Running Head:</w:t>
    </w:r>
    <w:r w:rsidRPr="004702D3">
      <w:t xml:space="preserve"> EQUINE'S EXPERIENCE</w:t>
    </w:r>
    <w:r>
      <w:t xml:space="preserve"> </w:t>
    </w:r>
    <w:r>
      <w:tab/>
    </w:r>
    <w:r>
      <w:tab/>
    </w:r>
    <w:sdt>
      <w:sdtPr>
        <w:id w:val="768652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031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5CA281D" w14:textId="77777777" w:rsidR="004702D3" w:rsidRDefault="004702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98963A"/>
    <w:multiLevelType w:val="hybridMultilevel"/>
    <w:tmpl w:val="16696D8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zMyMDMzsDAzMDVV0lEKTi0uzszPAykwqgUA33hdPSwAAAA="/>
  </w:docVars>
  <w:rsids>
    <w:rsidRoot w:val="00D441A4"/>
    <w:rsid w:val="00000CF1"/>
    <w:rsid w:val="00015D91"/>
    <w:rsid w:val="0007308F"/>
    <w:rsid w:val="000762E7"/>
    <w:rsid w:val="000A628A"/>
    <w:rsid w:val="000A6898"/>
    <w:rsid w:val="000D510B"/>
    <w:rsid w:val="001D4684"/>
    <w:rsid w:val="00265123"/>
    <w:rsid w:val="00275AE4"/>
    <w:rsid w:val="0028266E"/>
    <w:rsid w:val="00287369"/>
    <w:rsid w:val="002A41CF"/>
    <w:rsid w:val="002C7D7B"/>
    <w:rsid w:val="002E142D"/>
    <w:rsid w:val="00315AC4"/>
    <w:rsid w:val="00332C7E"/>
    <w:rsid w:val="003414C0"/>
    <w:rsid w:val="00350ED9"/>
    <w:rsid w:val="00367C46"/>
    <w:rsid w:val="00381B1E"/>
    <w:rsid w:val="004160A8"/>
    <w:rsid w:val="004702D3"/>
    <w:rsid w:val="004E5EC6"/>
    <w:rsid w:val="00510362"/>
    <w:rsid w:val="005171D3"/>
    <w:rsid w:val="00525ACF"/>
    <w:rsid w:val="00527DB0"/>
    <w:rsid w:val="00552ACC"/>
    <w:rsid w:val="005637E7"/>
    <w:rsid w:val="00597F49"/>
    <w:rsid w:val="005C2CA7"/>
    <w:rsid w:val="00626D3F"/>
    <w:rsid w:val="0063732E"/>
    <w:rsid w:val="00664349"/>
    <w:rsid w:val="00694575"/>
    <w:rsid w:val="006C21B6"/>
    <w:rsid w:val="006D1F69"/>
    <w:rsid w:val="00703219"/>
    <w:rsid w:val="007105CD"/>
    <w:rsid w:val="0077460A"/>
    <w:rsid w:val="007801E7"/>
    <w:rsid w:val="00793D3C"/>
    <w:rsid w:val="007A711D"/>
    <w:rsid w:val="007B382A"/>
    <w:rsid w:val="00845A4A"/>
    <w:rsid w:val="0086536F"/>
    <w:rsid w:val="008E1C61"/>
    <w:rsid w:val="008F4637"/>
    <w:rsid w:val="009049FB"/>
    <w:rsid w:val="00967925"/>
    <w:rsid w:val="00976B7B"/>
    <w:rsid w:val="00984BC6"/>
    <w:rsid w:val="009C7DCA"/>
    <w:rsid w:val="00A02241"/>
    <w:rsid w:val="00A11A7E"/>
    <w:rsid w:val="00A511F1"/>
    <w:rsid w:val="00A56DA8"/>
    <w:rsid w:val="00A65ACC"/>
    <w:rsid w:val="00AD3260"/>
    <w:rsid w:val="00AD4A51"/>
    <w:rsid w:val="00B47CCC"/>
    <w:rsid w:val="00B644FA"/>
    <w:rsid w:val="00B662EF"/>
    <w:rsid w:val="00B77544"/>
    <w:rsid w:val="00BB08F0"/>
    <w:rsid w:val="00BD2DA7"/>
    <w:rsid w:val="00BF21D6"/>
    <w:rsid w:val="00C05708"/>
    <w:rsid w:val="00C3031B"/>
    <w:rsid w:val="00CC45BC"/>
    <w:rsid w:val="00CC6A82"/>
    <w:rsid w:val="00CF6F28"/>
    <w:rsid w:val="00D04B45"/>
    <w:rsid w:val="00D41F8D"/>
    <w:rsid w:val="00D441A4"/>
    <w:rsid w:val="00DF0553"/>
    <w:rsid w:val="00E4256F"/>
    <w:rsid w:val="00EA12CF"/>
    <w:rsid w:val="00EB3CAF"/>
    <w:rsid w:val="00EB7DA2"/>
    <w:rsid w:val="00EC04F0"/>
    <w:rsid w:val="00F57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4A9E8"/>
  <w15:chartTrackingRefBased/>
  <w15:docId w15:val="{5DF9CE78-840E-4A29-BCEC-FEBC409FB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2A41CF"/>
  </w:style>
  <w:style w:type="paragraph" w:styleId="Header">
    <w:name w:val="header"/>
    <w:basedOn w:val="Normal"/>
    <w:link w:val="HeaderChar"/>
    <w:uiPriority w:val="99"/>
    <w:unhideWhenUsed/>
    <w:rsid w:val="00470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2D3"/>
  </w:style>
  <w:style w:type="paragraph" w:styleId="Footer">
    <w:name w:val="footer"/>
    <w:basedOn w:val="Normal"/>
    <w:link w:val="FooterChar"/>
    <w:uiPriority w:val="99"/>
    <w:unhideWhenUsed/>
    <w:rsid w:val="00470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2D3"/>
  </w:style>
  <w:style w:type="character" w:styleId="CommentReference">
    <w:name w:val="annotation reference"/>
    <w:basedOn w:val="DefaultParagraphFont"/>
    <w:uiPriority w:val="99"/>
    <w:semiHidden/>
    <w:unhideWhenUsed/>
    <w:rsid w:val="006945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5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5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5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5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5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57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94575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at13</b:Tag>
    <b:SourceType>Film</b:SourceType>
    <b:Guid>{E4E0299D-45CA-4D0D-93BB-ED5E92BE7924}</b:Guid>
    <b:Year>2013</b:Year>
    <b:Author>
      <b:Performer>
        <b:NameList>
          <b:Person>
            <b:Last>Gates Jr</b:Last>
            <b:First>Louis</b:First>
            <b:Middle>Henry</b:Middle>
          </b:Person>
        </b:NameList>
      </b:Performer>
      <b:Director>
        <b:NameList>
          <b:Person>
            <b:Last>Gates Jr</b:Last>
            <b:First>Louis</b:First>
            <b:Middle>Henry</b:Middle>
          </b:Person>
        </b:NameList>
      </b:Director>
    </b:Author>
    <b:URL>https://unco.kanopy.com/video/african-americans-many-rivers-cross-black-atlantic-1500-1800 </b:URL>
    <b:RefOrder>1</b:RefOrder>
  </b:Source>
</b:Sources>
</file>

<file path=customXml/itemProps1.xml><?xml version="1.0" encoding="utf-8"?>
<ds:datastoreItem xmlns:ds="http://schemas.openxmlformats.org/officeDocument/2006/customXml" ds:itemID="{67740C0F-7FB2-4B81-9A80-3BE09330F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09-02T09:56:00Z</dcterms:created>
  <dcterms:modified xsi:type="dcterms:W3CDTF">2019-09-02T09:56:00Z</dcterms:modified>
</cp:coreProperties>
</file>